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3EB76" w14:textId="4E184737" w:rsidR="0087403D" w:rsidRPr="00E50A33" w:rsidRDefault="001B1EB4" w:rsidP="001A25A2">
      <w:pPr>
        <w:spacing w:after="0" w:line="240" w:lineRule="auto"/>
        <w:ind w:left="2880" w:firstLine="720"/>
        <w:jc w:val="center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="0087403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Magetan, </w:t>
      </w:r>
      <w:r w:rsidR="001A25A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......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Bulan Tahun</w:t>
      </w:r>
    </w:p>
    <w:p w14:paraId="57DCC8F9" w14:textId="77777777" w:rsidR="0087403D" w:rsidRDefault="0087403D" w:rsidP="001A25A2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4C16E51A" w14:textId="77777777" w:rsidR="0087403D" w:rsidRDefault="0087403D" w:rsidP="0087403D">
      <w:pPr>
        <w:spacing w:after="0" w:line="360" w:lineRule="auto"/>
        <w:ind w:left="4600" w:firstLine="645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Kepada Yth. Bupati Magetan</w:t>
      </w:r>
    </w:p>
    <w:p w14:paraId="255FFED3" w14:textId="77777777" w:rsidR="0087403D" w:rsidRPr="0002307D" w:rsidRDefault="0087403D" w:rsidP="0087403D">
      <w:pPr>
        <w:spacing w:after="0" w:line="360" w:lineRule="auto"/>
        <w:ind w:left="5245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q. Kepala Dinas Perumahan dan kawasan Permukiman Kab. Magetan</w:t>
      </w:r>
    </w:p>
    <w:p w14:paraId="6EBF991A" w14:textId="323ED145" w:rsidR="0087403D" w:rsidRPr="0002307D" w:rsidRDefault="0087403D" w:rsidP="0087403D">
      <w:pPr>
        <w:spacing w:after="0" w:line="360" w:lineRule="auto"/>
        <w:ind w:left="5245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Di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-</w:t>
      </w:r>
    </w:p>
    <w:p w14:paraId="476159FB" w14:textId="1F35E0DC" w:rsidR="0087403D" w:rsidRDefault="0079000F" w:rsidP="0079000F">
      <w:pPr>
        <w:spacing w:after="0" w:line="360" w:lineRule="auto"/>
        <w:ind w:left="5529" w:firstLine="231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AGETAN</w:t>
      </w:r>
    </w:p>
    <w:p w14:paraId="7CC5BC6F" w14:textId="77777777" w:rsidR="0087403D" w:rsidRDefault="0087403D" w:rsidP="0087403D">
      <w:pPr>
        <w:spacing w:after="0" w:line="360" w:lineRule="auto"/>
        <w:ind w:left="7088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48DAEEC0" w14:textId="136807AD" w:rsidR="0087403D" w:rsidRPr="0002307D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Nomor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Nomor surat dari pengembang</w:t>
      </w:r>
    </w:p>
    <w:p w14:paraId="1206227B" w14:textId="3F66BA1F" w:rsidR="0087403D" w:rsidRPr="0002307D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Lampiran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(Sesuai jumlah lampiran) Lembar/ Bendel</w:t>
      </w:r>
    </w:p>
    <w:p w14:paraId="10657D49" w14:textId="6E260547" w:rsidR="0087403D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Perihal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Permohonan Penyerahan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Administrasi/ Fisik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PSU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Perumahan</w:t>
      </w:r>
    </w:p>
    <w:p w14:paraId="208420A1" w14:textId="77777777" w:rsidR="0087403D" w:rsidRPr="0002307D" w:rsidRDefault="0087403D" w:rsidP="0087403D">
      <w:pPr>
        <w:spacing w:after="0" w:line="360" w:lineRule="auto"/>
        <w:ind w:left="567" w:hanging="567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07E4826E" w14:textId="77777777" w:rsidR="0087403D" w:rsidRPr="0002307D" w:rsidRDefault="0087403D" w:rsidP="0087403D">
      <w:pPr>
        <w:spacing w:after="0" w:line="360" w:lineRule="auto"/>
        <w:ind w:left="567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Yang bertanda tangan dibawah ini :</w:t>
      </w:r>
    </w:p>
    <w:p w14:paraId="646C6371" w14:textId="18BFAFE9" w:rsidR="0087403D" w:rsidRPr="0002307D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Nama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: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..........</w:t>
      </w:r>
    </w:p>
    <w:p w14:paraId="2D2FC9B5" w14:textId="5938B838" w:rsidR="0087403D" w:rsidRPr="0002307D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Jabatan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Direktur / Pimpinan PT.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.</w:t>
      </w:r>
    </w:p>
    <w:p w14:paraId="1D59EE90" w14:textId="3C8739D3" w:rsidR="0087403D" w:rsidRDefault="0087403D" w:rsidP="0087403D">
      <w:pPr>
        <w:spacing w:after="0" w:line="360" w:lineRule="auto"/>
        <w:ind w:left="2160" w:hanging="216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Alamat perusahaan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.........</w:t>
      </w:r>
    </w:p>
    <w:p w14:paraId="77D3E060" w14:textId="77777777" w:rsidR="0079000F" w:rsidRPr="0002307D" w:rsidRDefault="0079000F" w:rsidP="0087403D">
      <w:pPr>
        <w:spacing w:after="0" w:line="360" w:lineRule="auto"/>
        <w:ind w:left="2160" w:hanging="2160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1E21BA92" w14:textId="20B9426C" w:rsidR="0087403D" w:rsidRDefault="0087403D" w:rsidP="0087403D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Mengajukan Permohonan Penyerahan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Aministrasi/ Fisik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PSU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P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erumahan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....................</w:t>
      </w:r>
      <w:r w:rsidRPr="0002307D">
        <w:rPr>
          <w:rFonts w:ascii="Times New Roman" w:hAnsi="Times New Roman" w:cs="Times New Roman"/>
          <w:bCs/>
          <w:sz w:val="24"/>
          <w:szCs w:val="24"/>
          <w:lang w:val="id-ID"/>
        </w:rPr>
        <w:t>, yang terletak di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.............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Kabupaten Magetan.</w:t>
      </w:r>
    </w:p>
    <w:p w14:paraId="0EFF259E" w14:textId="77777777" w:rsidR="0087403D" w:rsidRDefault="0087403D" w:rsidP="0087403D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Untuk melengkapi permohonan, bersama ini kami lampirkan persyaratan sebagai berikut :</w:t>
      </w:r>
    </w:p>
    <w:p w14:paraId="6D52E92D" w14:textId="5E67FD86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Foto copy KTP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rektur</w:t>
      </w:r>
    </w:p>
    <w:p w14:paraId="20C847D4" w14:textId="77777777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Foto copy akta pendirian PT beserta anggota Asosiasi</w:t>
      </w:r>
    </w:p>
    <w:p w14:paraId="3E7859D2" w14:textId="32176CAB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incian, Jenis, Jumlah, Lokasi dan ukuran obyek</w:t>
      </w:r>
      <w:r w:rsidR="0079000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PSU</w:t>
      </w:r>
    </w:p>
    <w:p w14:paraId="2A1AA3E8" w14:textId="77777777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Site Plan yang telah disahkan</w:t>
      </w:r>
    </w:p>
    <w:p w14:paraId="5B0ED438" w14:textId="77777777" w:rsidR="0087403D" w:rsidRPr="007C7C90" w:rsidRDefault="0087403D" w:rsidP="007C7C90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Informasi Pemanfaatan Ruang (IPR)</w:t>
      </w:r>
    </w:p>
    <w:p w14:paraId="62F0597C" w14:textId="77777777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Jadwal/ waktu penyelesaian pembangun,dan masa pemeliharaan (PSU)</w:t>
      </w:r>
    </w:p>
    <w:p w14:paraId="39A5CE87" w14:textId="47B09FC8" w:rsidR="0087403D" w:rsidRDefault="0087403D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Sertifikat Hak atas tanah</w:t>
      </w:r>
    </w:p>
    <w:p w14:paraId="5DEE9651" w14:textId="0B4BF359" w:rsidR="0079000F" w:rsidRDefault="0079000F" w:rsidP="0087403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....................</w:t>
      </w:r>
      <w:r w:rsidR="00723B78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(jika ada)</w:t>
      </w:r>
    </w:p>
    <w:p w14:paraId="3B05AD94" w14:textId="7AF0C137" w:rsidR="0087403D" w:rsidRDefault="0087403D" w:rsidP="001A25A2">
      <w:pPr>
        <w:spacing w:after="0" w:line="360" w:lineRule="auto"/>
        <w:ind w:firstLine="567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Demikian atas perhatiannya </w:t>
      </w:r>
      <w:r w:rsidR="001A25A2">
        <w:rPr>
          <w:rFonts w:ascii="Times New Roman" w:hAnsi="Times New Roman" w:cs="Times New Roman"/>
          <w:bCs/>
          <w:sz w:val="24"/>
          <w:szCs w:val="24"/>
          <w:lang w:val="id-ID"/>
        </w:rPr>
        <w:t>disampaikan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terima kasih.</w:t>
      </w:r>
    </w:p>
    <w:p w14:paraId="63E0E3D3" w14:textId="77777777" w:rsidR="0087403D" w:rsidRPr="00431A14" w:rsidRDefault="0087403D" w:rsidP="0087403D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4591066B" w14:textId="6204CED0" w:rsidR="0087403D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</w:p>
    <w:p w14:paraId="67B01EDF" w14:textId="77777777" w:rsidR="0087403D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>Hormat Kami</w:t>
      </w:r>
    </w:p>
    <w:p w14:paraId="6A9D2F58" w14:textId="054E8771" w:rsidR="0087403D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PT. </w:t>
      </w:r>
      <w:r w:rsidR="001A25A2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.............</w:t>
      </w:r>
    </w:p>
    <w:p w14:paraId="2B2E371C" w14:textId="77777777" w:rsidR="0087403D" w:rsidRDefault="0087403D" w:rsidP="0087403D">
      <w:pPr>
        <w:tabs>
          <w:tab w:val="center" w:pos="6804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2704F57B" w14:textId="77777777" w:rsidR="0087403D" w:rsidRDefault="0087403D" w:rsidP="0087403D">
      <w:pPr>
        <w:tabs>
          <w:tab w:val="center" w:pos="6804"/>
        </w:tabs>
        <w:spacing w:after="0" w:line="360" w:lineRule="auto"/>
        <w:jc w:val="right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8170BF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CDCE5D9" wp14:editId="016A77EC">
            <wp:simplePos x="0" y="0"/>
            <wp:positionH relativeFrom="column">
              <wp:posOffset>9648825</wp:posOffset>
            </wp:positionH>
            <wp:positionV relativeFrom="paragraph">
              <wp:posOffset>-3485515</wp:posOffset>
            </wp:positionV>
            <wp:extent cx="1171575" cy="790575"/>
            <wp:effectExtent l="19050" t="0" r="9525" b="0"/>
            <wp:wrapNone/>
            <wp:docPr id="1" name="Picture 4" descr="logo pt mulia fixcc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t mulia fixccc.jpg"/>
                    <pic:cNvPicPr/>
                  </pic:nvPicPr>
                  <pic:blipFill>
                    <a:blip r:embed="rId7" cstate="print"/>
                    <a:srcRect l="28242" t="47479" r="36459" b="17647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4A2E07" w14:textId="308BC375" w:rsidR="0087403D" w:rsidRPr="000173C3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1A25A2"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  <w:t>......................................</w:t>
      </w:r>
    </w:p>
    <w:p w14:paraId="2CD47AD1" w14:textId="77777777" w:rsidR="0087403D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>Direktur</w:t>
      </w:r>
    </w:p>
    <w:p w14:paraId="6E786735" w14:textId="77777777" w:rsidR="0087403D" w:rsidRDefault="0087403D" w:rsidP="0087403D">
      <w:pPr>
        <w:tabs>
          <w:tab w:val="center" w:pos="7371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1C1C60CE" w14:textId="77777777" w:rsidR="0087403D" w:rsidRDefault="0087403D" w:rsidP="0087403D">
      <w:pPr>
        <w:jc w:val="center"/>
        <w:rPr>
          <w:b/>
          <w:lang w:val="id-ID"/>
        </w:rPr>
      </w:pPr>
    </w:p>
    <w:p w14:paraId="07BA7EC1" w14:textId="097B6E87" w:rsidR="0087403D" w:rsidRPr="000173C3" w:rsidRDefault="0087403D" w:rsidP="0087403D">
      <w:pPr>
        <w:jc w:val="center"/>
        <w:rPr>
          <w:rFonts w:asciiTheme="majorBidi" w:hAnsiTheme="majorBidi" w:cstheme="majorBidi"/>
          <w:b/>
          <w:sz w:val="28"/>
          <w:szCs w:val="28"/>
          <w:lang w:val="id-ID"/>
        </w:rPr>
      </w:pPr>
      <w:r w:rsidRPr="000173C3">
        <w:rPr>
          <w:rFonts w:asciiTheme="majorBidi" w:hAnsiTheme="majorBidi" w:cstheme="majorBidi"/>
          <w:b/>
          <w:sz w:val="28"/>
          <w:szCs w:val="28"/>
        </w:rPr>
        <w:t xml:space="preserve">RINCIAN PSU </w:t>
      </w:r>
      <w:r w:rsidR="001A25A2">
        <w:rPr>
          <w:rFonts w:asciiTheme="majorBidi" w:hAnsiTheme="majorBidi" w:cstheme="majorBidi"/>
          <w:b/>
          <w:sz w:val="28"/>
          <w:szCs w:val="28"/>
          <w:lang w:val="id-ID"/>
        </w:rPr>
        <w:t>Perumahan ....................................</w:t>
      </w:r>
    </w:p>
    <w:p w14:paraId="189D6345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tbl>
      <w:tblPr>
        <w:tblStyle w:val="TableGrid"/>
        <w:tblpPr w:leftFromText="180" w:rightFromText="180" w:vertAnchor="page" w:horzAnchor="margin" w:tblpY="3301"/>
        <w:tblW w:w="9527" w:type="dxa"/>
        <w:tblLook w:val="04A0" w:firstRow="1" w:lastRow="0" w:firstColumn="1" w:lastColumn="0" w:noHBand="0" w:noVBand="1"/>
      </w:tblPr>
      <w:tblGrid>
        <w:gridCol w:w="563"/>
        <w:gridCol w:w="2392"/>
        <w:gridCol w:w="1589"/>
        <w:gridCol w:w="1660"/>
        <w:gridCol w:w="3323"/>
      </w:tblGrid>
      <w:tr w:rsidR="007A0439" w:rsidRPr="000173C3" w14:paraId="29AC5F35" w14:textId="77777777" w:rsidTr="00D22254">
        <w:trPr>
          <w:trHeight w:val="416"/>
        </w:trPr>
        <w:tc>
          <w:tcPr>
            <w:tcW w:w="563" w:type="dxa"/>
            <w:shd w:val="clear" w:color="auto" w:fill="BDD6EE" w:themeFill="accent1" w:themeFillTint="66"/>
            <w:vAlign w:val="center"/>
          </w:tcPr>
          <w:p w14:paraId="68F60789" w14:textId="77777777" w:rsidR="007A0439" w:rsidRPr="000173C3" w:rsidRDefault="007A0439" w:rsidP="000548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</w:rPr>
              <w:t>NO</w:t>
            </w:r>
          </w:p>
        </w:tc>
        <w:tc>
          <w:tcPr>
            <w:tcW w:w="2392" w:type="dxa"/>
            <w:shd w:val="clear" w:color="auto" w:fill="BDD6EE" w:themeFill="accent1" w:themeFillTint="66"/>
            <w:vAlign w:val="center"/>
          </w:tcPr>
          <w:p w14:paraId="418BF8D2" w14:textId="77777777" w:rsidR="007A0439" w:rsidRPr="000173C3" w:rsidRDefault="007A0439" w:rsidP="000548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</w:rPr>
              <w:t>JENIS PSU</w:t>
            </w:r>
          </w:p>
        </w:tc>
        <w:tc>
          <w:tcPr>
            <w:tcW w:w="1589" w:type="dxa"/>
            <w:shd w:val="clear" w:color="auto" w:fill="BDD6EE" w:themeFill="accent1" w:themeFillTint="66"/>
            <w:vAlign w:val="center"/>
          </w:tcPr>
          <w:p w14:paraId="6599EB89" w14:textId="7C082BAE" w:rsidR="007A0439" w:rsidRPr="00DB6F06" w:rsidRDefault="007A0439" w:rsidP="000548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</w:rPr>
              <w:t>LUA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0295D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ite pla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Pr="00ED6450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Pr="00ED645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660" w:type="dxa"/>
            <w:shd w:val="clear" w:color="auto" w:fill="BDD6EE" w:themeFill="accent1" w:themeFillTint="66"/>
          </w:tcPr>
          <w:p w14:paraId="38DDC4F5" w14:textId="78B43100" w:rsidR="007A0439" w:rsidRPr="00D22254" w:rsidRDefault="007A0439" w:rsidP="0005483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eastAsia="ja-JP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LUA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sertifi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22254" w:rsidRPr="00ED645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22254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="00D22254" w:rsidRPr="00ED6450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D22254" w:rsidRPr="00ED645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 w:rsidR="00D2225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3323" w:type="dxa"/>
            <w:shd w:val="clear" w:color="auto" w:fill="BDD6EE" w:themeFill="accent1" w:themeFillTint="66"/>
            <w:vAlign w:val="center"/>
          </w:tcPr>
          <w:p w14:paraId="5CEDCBB2" w14:textId="7FC1621C" w:rsidR="007A0439" w:rsidRPr="000173C3" w:rsidRDefault="007A0439" w:rsidP="0005483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  <w:lang w:val="id-ID"/>
              </w:rPr>
              <w:t>KETERANGAN</w:t>
            </w:r>
          </w:p>
        </w:tc>
      </w:tr>
      <w:tr w:rsidR="00D22254" w:rsidRPr="000173C3" w14:paraId="06F6D691" w14:textId="77777777" w:rsidTr="00273F2F">
        <w:tc>
          <w:tcPr>
            <w:tcW w:w="563" w:type="dxa"/>
            <w:vAlign w:val="center"/>
          </w:tcPr>
          <w:p w14:paraId="54CD2B2D" w14:textId="77777777" w:rsidR="00D22254" w:rsidRPr="000173C3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392" w:type="dxa"/>
            <w:vAlign w:val="center"/>
          </w:tcPr>
          <w:p w14:paraId="5DFE3CA8" w14:textId="77777777" w:rsidR="00D22254" w:rsidRPr="00ED6450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Jala</w:t>
            </w: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n</w:t>
            </w:r>
          </w:p>
        </w:tc>
        <w:tc>
          <w:tcPr>
            <w:tcW w:w="1589" w:type="dxa"/>
            <w:vAlign w:val="center"/>
          </w:tcPr>
          <w:p w14:paraId="60108394" w14:textId="02C818CC" w:rsidR="00D22254" w:rsidRPr="00ED6450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  <w:vAlign w:val="center"/>
          </w:tcPr>
          <w:p w14:paraId="7241F112" w14:textId="3FCCFDBA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vertAlign w:val="superscript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shd w:val="clear" w:color="auto" w:fill="auto"/>
          </w:tcPr>
          <w:p w14:paraId="7494AE7D" w14:textId="2ED9BD5A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vertAlign w:val="superscript"/>
                <w:lang w:val="id-ID"/>
              </w:rPr>
            </w:pPr>
          </w:p>
        </w:tc>
      </w:tr>
      <w:tr w:rsidR="00D22254" w:rsidRPr="000173C3" w14:paraId="0FA12887" w14:textId="77777777" w:rsidTr="00273F2F">
        <w:tc>
          <w:tcPr>
            <w:tcW w:w="563" w:type="dxa"/>
            <w:vAlign w:val="center"/>
          </w:tcPr>
          <w:p w14:paraId="4692348B" w14:textId="77777777" w:rsidR="00D22254" w:rsidRPr="000173C3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392" w:type="dxa"/>
            <w:vAlign w:val="center"/>
          </w:tcPr>
          <w:p w14:paraId="71F6975A" w14:textId="77777777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  <w:lang w:val="id-ID"/>
              </w:rPr>
              <w:t>Masjid</w:t>
            </w:r>
          </w:p>
        </w:tc>
        <w:tc>
          <w:tcPr>
            <w:tcW w:w="1589" w:type="dxa"/>
            <w:vAlign w:val="center"/>
          </w:tcPr>
          <w:p w14:paraId="130EA726" w14:textId="1AF2B486" w:rsidR="00D22254" w:rsidRPr="00ED6450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  <w:vAlign w:val="center"/>
          </w:tcPr>
          <w:p w14:paraId="766F7F9D" w14:textId="362E9F30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342F24BD" w14:textId="66CA3566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5F8A2351" w14:textId="77777777" w:rsidTr="00273F2F">
        <w:tc>
          <w:tcPr>
            <w:tcW w:w="563" w:type="dxa"/>
            <w:vAlign w:val="center"/>
          </w:tcPr>
          <w:p w14:paraId="349C698F" w14:textId="77777777" w:rsidR="00D22254" w:rsidRPr="008164BF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3</w:t>
            </w:r>
          </w:p>
        </w:tc>
        <w:tc>
          <w:tcPr>
            <w:tcW w:w="2392" w:type="dxa"/>
            <w:vAlign w:val="center"/>
          </w:tcPr>
          <w:p w14:paraId="6F8A545C" w14:textId="77777777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Pos Satpam</w:t>
            </w:r>
          </w:p>
        </w:tc>
        <w:tc>
          <w:tcPr>
            <w:tcW w:w="1589" w:type="dxa"/>
            <w:vAlign w:val="center"/>
          </w:tcPr>
          <w:p w14:paraId="4AE0411E" w14:textId="16453E03" w:rsidR="00D22254" w:rsidRPr="00ED6450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  <w:vAlign w:val="center"/>
          </w:tcPr>
          <w:p w14:paraId="72AA1838" w14:textId="359DCD61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182F0972" w14:textId="2E7FAA04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143A4FB0" w14:textId="77777777" w:rsidTr="00273F2F">
        <w:tc>
          <w:tcPr>
            <w:tcW w:w="563" w:type="dxa"/>
            <w:vAlign w:val="center"/>
          </w:tcPr>
          <w:p w14:paraId="5179D083" w14:textId="77777777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4</w:t>
            </w:r>
          </w:p>
        </w:tc>
        <w:tc>
          <w:tcPr>
            <w:tcW w:w="2392" w:type="dxa"/>
            <w:vAlign w:val="center"/>
          </w:tcPr>
          <w:p w14:paraId="4941159E" w14:textId="77777777" w:rsidR="00D22254" w:rsidRDefault="00D22254" w:rsidP="00D22254">
            <w:pPr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RTH</w:t>
            </w:r>
          </w:p>
        </w:tc>
        <w:tc>
          <w:tcPr>
            <w:tcW w:w="1589" w:type="dxa"/>
            <w:vAlign w:val="center"/>
          </w:tcPr>
          <w:p w14:paraId="21D0FD60" w14:textId="77777777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1660" w:type="dxa"/>
            <w:vAlign w:val="center"/>
          </w:tcPr>
          <w:p w14:paraId="1E0D4656" w14:textId="77777777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69950053" w14:textId="0270021A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64C1ADC9" w14:textId="77777777" w:rsidTr="00D22254">
        <w:tc>
          <w:tcPr>
            <w:tcW w:w="563" w:type="dxa"/>
            <w:vAlign w:val="center"/>
          </w:tcPr>
          <w:p w14:paraId="1C0FDD1E" w14:textId="77777777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2392" w:type="dxa"/>
            <w:vAlign w:val="center"/>
          </w:tcPr>
          <w:p w14:paraId="27A29AFF" w14:textId="065AE600" w:rsidR="00D22254" w:rsidRDefault="00D22254" w:rsidP="00D22254">
            <w:pPr>
              <w:pStyle w:val="ListParagraph"/>
              <w:numPr>
                <w:ilvl w:val="0"/>
                <w:numId w:val="16"/>
              </w:numPr>
              <w:ind w:left="291" w:hanging="284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HGB/SHM No ...</w:t>
            </w:r>
          </w:p>
        </w:tc>
        <w:tc>
          <w:tcPr>
            <w:tcW w:w="1589" w:type="dxa"/>
          </w:tcPr>
          <w:p w14:paraId="1E2FD91C" w14:textId="49AF5568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</w:tcPr>
          <w:p w14:paraId="60617D8A" w14:textId="01DCCD05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2CA8DA0B" w14:textId="7E500F22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5C550E01" w14:textId="77777777" w:rsidTr="00D22254">
        <w:tc>
          <w:tcPr>
            <w:tcW w:w="563" w:type="dxa"/>
            <w:vAlign w:val="center"/>
          </w:tcPr>
          <w:p w14:paraId="7534F765" w14:textId="77777777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2392" w:type="dxa"/>
            <w:vAlign w:val="center"/>
          </w:tcPr>
          <w:p w14:paraId="0C03D5CE" w14:textId="35CEEFAB" w:rsidR="00D22254" w:rsidRPr="00502FBC" w:rsidRDefault="00D22254" w:rsidP="00D22254">
            <w:pPr>
              <w:pStyle w:val="ListParagraph"/>
              <w:numPr>
                <w:ilvl w:val="0"/>
                <w:numId w:val="16"/>
              </w:numPr>
              <w:ind w:left="291" w:hanging="284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HGB/SHM No ...</w:t>
            </w:r>
          </w:p>
        </w:tc>
        <w:tc>
          <w:tcPr>
            <w:tcW w:w="1589" w:type="dxa"/>
          </w:tcPr>
          <w:p w14:paraId="20D90A5B" w14:textId="2D8A5531" w:rsidR="00D22254" w:rsidRDefault="00D22254" w:rsidP="00D22254">
            <w:pPr>
              <w:jc w:val="center"/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</w:tcPr>
          <w:p w14:paraId="5DF59BCF" w14:textId="0EB1F6EF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416F0D11" w14:textId="171A1072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0303EC94" w14:textId="77777777" w:rsidTr="00D22254">
        <w:tc>
          <w:tcPr>
            <w:tcW w:w="563" w:type="dxa"/>
            <w:vAlign w:val="center"/>
          </w:tcPr>
          <w:p w14:paraId="46072B7B" w14:textId="77777777" w:rsidR="00D2225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</w:p>
        </w:tc>
        <w:tc>
          <w:tcPr>
            <w:tcW w:w="2392" w:type="dxa"/>
            <w:vAlign w:val="center"/>
          </w:tcPr>
          <w:p w14:paraId="1C1BF5D6" w14:textId="5AB92819" w:rsidR="00D22254" w:rsidRDefault="00D22254" w:rsidP="00D22254">
            <w:pPr>
              <w:pStyle w:val="ListParagraph"/>
              <w:numPr>
                <w:ilvl w:val="0"/>
                <w:numId w:val="16"/>
              </w:numPr>
              <w:ind w:left="291" w:hanging="284"/>
              <w:rPr>
                <w:rFonts w:asciiTheme="majorBidi" w:hAnsiTheme="majorBidi" w:cstheme="majorBidi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HGB/SHM No ...</w:t>
            </w:r>
          </w:p>
        </w:tc>
        <w:tc>
          <w:tcPr>
            <w:tcW w:w="1589" w:type="dxa"/>
          </w:tcPr>
          <w:p w14:paraId="232E4434" w14:textId="3E63EC26" w:rsidR="00D22254" w:rsidRPr="001B1EB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1660" w:type="dxa"/>
          </w:tcPr>
          <w:p w14:paraId="40600DA0" w14:textId="5C5AF88E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id-ID"/>
              </w:rPr>
              <w:t>........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auto"/>
          </w:tcPr>
          <w:p w14:paraId="40FB47F2" w14:textId="32674F75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2254" w:rsidRPr="000173C3" w14:paraId="592A6709" w14:textId="77777777" w:rsidTr="00273F2F">
        <w:trPr>
          <w:trHeight w:val="443"/>
        </w:trPr>
        <w:tc>
          <w:tcPr>
            <w:tcW w:w="2955" w:type="dxa"/>
            <w:gridSpan w:val="2"/>
            <w:shd w:val="clear" w:color="auto" w:fill="BDD6EE" w:themeFill="accent1" w:themeFillTint="66"/>
            <w:vAlign w:val="center"/>
          </w:tcPr>
          <w:p w14:paraId="70E3C66A" w14:textId="77777777" w:rsidR="00D22254" w:rsidRPr="000173C3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173C3">
              <w:rPr>
                <w:rFonts w:asciiTheme="majorBidi" w:hAnsiTheme="majorBidi" w:cstheme="majorBidi"/>
                <w:sz w:val="24"/>
                <w:szCs w:val="24"/>
                <w:lang w:val="id-ID"/>
              </w:rPr>
              <w:t>J</w:t>
            </w:r>
            <w:proofErr w:type="spellStart"/>
            <w:r w:rsidRPr="000173C3">
              <w:rPr>
                <w:rFonts w:asciiTheme="majorBidi" w:hAnsiTheme="majorBidi" w:cstheme="majorBidi"/>
                <w:sz w:val="24"/>
                <w:szCs w:val="24"/>
              </w:rPr>
              <w:t>umlah</w:t>
            </w:r>
            <w:proofErr w:type="spellEnd"/>
          </w:p>
        </w:tc>
        <w:tc>
          <w:tcPr>
            <w:tcW w:w="1589" w:type="dxa"/>
            <w:shd w:val="clear" w:color="auto" w:fill="BDD6EE" w:themeFill="accent1" w:themeFillTint="66"/>
            <w:vAlign w:val="center"/>
          </w:tcPr>
          <w:p w14:paraId="6D3FB31C" w14:textId="26CF0A82" w:rsidR="00D22254" w:rsidRPr="001B1EB4" w:rsidRDefault="00D22254" w:rsidP="00D22254">
            <w:pPr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.</w:t>
            </w:r>
          </w:p>
        </w:tc>
        <w:tc>
          <w:tcPr>
            <w:tcW w:w="1660" w:type="dxa"/>
            <w:shd w:val="clear" w:color="auto" w:fill="BDD6EE" w:themeFill="accent1" w:themeFillTint="66"/>
          </w:tcPr>
          <w:p w14:paraId="175AAC3B" w14:textId="27C11285" w:rsidR="00D22254" w:rsidRPr="000173C3" w:rsidRDefault="00D22254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.</w:t>
            </w:r>
          </w:p>
        </w:tc>
        <w:tc>
          <w:tcPr>
            <w:tcW w:w="3323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FC73AE0" w14:textId="7EB9662C" w:rsidR="00D22254" w:rsidRPr="000173C3" w:rsidRDefault="00723B78" w:rsidP="00D22254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…..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%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a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tal …… m</w:t>
            </w:r>
            <w:r w:rsidRPr="00723B78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</w:tr>
    </w:tbl>
    <w:p w14:paraId="4ABF9EEF" w14:textId="77777777" w:rsidR="0087403D" w:rsidRDefault="0087403D" w:rsidP="0087403D">
      <w:pPr>
        <w:rPr>
          <w:lang w:val="id-ID"/>
        </w:rPr>
      </w:pPr>
    </w:p>
    <w:p w14:paraId="3441086C" w14:textId="77777777" w:rsidR="0087403D" w:rsidRDefault="0087403D" w:rsidP="0087403D">
      <w:pPr>
        <w:rPr>
          <w:lang w:val="id-ID"/>
        </w:rPr>
      </w:pPr>
    </w:p>
    <w:p w14:paraId="7CB80785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5BEB76DF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68F18A3F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751D2FAE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54E8CBD3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126FE66E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7C3E44A2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3F890D49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4025A420" w14:textId="77777777" w:rsidR="001A25A2" w:rsidRDefault="001A25A2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445CDDCF" w14:textId="77777777" w:rsidR="001B1EB4" w:rsidRDefault="001B1EB4" w:rsidP="0087403D">
      <w:pPr>
        <w:ind w:left="6390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agetan, ....... Bulan Tahun</w:t>
      </w:r>
      <w:r w:rsidRPr="000173C3">
        <w:rPr>
          <w:rFonts w:asciiTheme="majorBidi" w:hAnsiTheme="majorBidi" w:cstheme="majorBidi"/>
          <w:sz w:val="24"/>
          <w:szCs w:val="24"/>
        </w:rPr>
        <w:t xml:space="preserve"> </w:t>
      </w:r>
    </w:p>
    <w:p w14:paraId="44CCA461" w14:textId="601D48DE" w:rsidR="0087403D" w:rsidRPr="000173C3" w:rsidRDefault="0087403D" w:rsidP="0087403D">
      <w:pPr>
        <w:ind w:left="6390"/>
        <w:rPr>
          <w:rFonts w:asciiTheme="majorBidi" w:hAnsiTheme="majorBidi" w:cstheme="majorBidi"/>
          <w:sz w:val="24"/>
          <w:szCs w:val="24"/>
          <w:lang w:val="id-ID"/>
        </w:rPr>
      </w:pPr>
      <w:r w:rsidRPr="000173C3">
        <w:rPr>
          <w:rFonts w:asciiTheme="majorBidi" w:hAnsiTheme="majorBidi" w:cstheme="majorBidi"/>
          <w:sz w:val="24"/>
          <w:szCs w:val="24"/>
        </w:rPr>
        <w:t xml:space="preserve">PT. </w:t>
      </w:r>
      <w:r w:rsidR="00415C6F">
        <w:rPr>
          <w:rFonts w:asciiTheme="majorBidi" w:hAnsiTheme="majorBidi" w:cstheme="majorBidi"/>
          <w:sz w:val="24"/>
          <w:szCs w:val="24"/>
        </w:rPr>
        <w:t>…………………</w:t>
      </w:r>
      <w:proofErr w:type="gramStart"/>
      <w:r w:rsidR="00415C6F">
        <w:rPr>
          <w:rFonts w:asciiTheme="majorBidi" w:hAnsiTheme="majorBidi" w:cstheme="majorBidi"/>
          <w:sz w:val="24"/>
          <w:szCs w:val="24"/>
        </w:rPr>
        <w:t>…..</w:t>
      </w:r>
      <w:proofErr w:type="gramEnd"/>
    </w:p>
    <w:p w14:paraId="79CAE89D" w14:textId="1A2212F5" w:rsidR="0087403D" w:rsidRDefault="0087403D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  <w:proofErr w:type="spellStart"/>
      <w:r w:rsidRPr="000173C3">
        <w:rPr>
          <w:rFonts w:asciiTheme="majorBidi" w:hAnsiTheme="majorBidi" w:cstheme="majorBidi"/>
          <w:sz w:val="24"/>
          <w:szCs w:val="24"/>
        </w:rPr>
        <w:t>Direktur</w:t>
      </w:r>
      <w:proofErr w:type="spellEnd"/>
    </w:p>
    <w:p w14:paraId="283DF59B" w14:textId="6C04026A" w:rsidR="001B1EB4" w:rsidRDefault="001B1EB4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209302BA" w14:textId="77777777" w:rsidR="001B1EB4" w:rsidRPr="000173C3" w:rsidRDefault="001B1EB4" w:rsidP="0087403D">
      <w:pPr>
        <w:ind w:left="5670" w:firstLine="720"/>
        <w:rPr>
          <w:rFonts w:asciiTheme="majorBidi" w:hAnsiTheme="majorBidi" w:cstheme="majorBidi"/>
          <w:sz w:val="24"/>
          <w:szCs w:val="24"/>
        </w:rPr>
      </w:pPr>
    </w:p>
    <w:p w14:paraId="73F7FD91" w14:textId="0F9E3118" w:rsidR="0087403D" w:rsidRPr="00494D5B" w:rsidRDefault="00494D5B" w:rsidP="001B1EB4">
      <w:pPr>
        <w:ind w:left="6379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……………………</w:t>
      </w:r>
    </w:p>
    <w:p w14:paraId="0BC7ABAD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0611B30A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700E3A08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6CD535F8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4A846F0B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55A4CDE4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2E7B75F3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5168C81D" w14:textId="77777777" w:rsidR="0087403D" w:rsidRDefault="0087403D" w:rsidP="0087403D">
      <w:pPr>
        <w:overflowPunct w:val="0"/>
        <w:autoSpaceDE w:val="0"/>
        <w:autoSpaceDN w:val="0"/>
        <w:spacing w:line="240" w:lineRule="auto"/>
        <w:mirrorIndents/>
        <w:jc w:val="both"/>
        <w:rPr>
          <w:rFonts w:asciiTheme="majorBidi" w:hAnsiTheme="majorBidi" w:cstheme="majorBidi"/>
          <w:spacing w:val="3"/>
          <w:sz w:val="24"/>
          <w:szCs w:val="24"/>
          <w:lang w:val="id-ID"/>
        </w:rPr>
      </w:pPr>
    </w:p>
    <w:p w14:paraId="78B4E5FE" w14:textId="77777777" w:rsidR="00617FE9" w:rsidRDefault="00617FE9" w:rsidP="00494D5B">
      <w:pPr>
        <w:rPr>
          <w:rFonts w:ascii="Tahoma" w:hAnsi="Tahoma" w:cs="Tahoma"/>
          <w:lang w:val="id-ID"/>
        </w:rPr>
        <w:sectPr w:rsidR="00617FE9" w:rsidSect="0023247C">
          <w:headerReference w:type="default" r:id="rId8"/>
          <w:pgSz w:w="12191" w:h="18711" w:code="9"/>
          <w:pgMar w:top="1440" w:right="1440" w:bottom="1440" w:left="1440" w:header="720" w:footer="227" w:gutter="0"/>
          <w:cols w:space="720"/>
          <w:docGrid w:linePitch="360"/>
        </w:sectPr>
      </w:pPr>
    </w:p>
    <w:p w14:paraId="4B6CE91D" w14:textId="64197008" w:rsidR="0087403D" w:rsidRPr="00494D5B" w:rsidRDefault="0087403D" w:rsidP="00494D5B">
      <w:pPr>
        <w:rPr>
          <w:rFonts w:ascii="Tahoma" w:hAnsi="Tahoma" w:cs="Tahoma"/>
          <w:lang w:val="id-ID"/>
        </w:rPr>
      </w:pPr>
    </w:p>
    <w:p w14:paraId="2C37CACA" w14:textId="398395E4" w:rsidR="0087403D" w:rsidRPr="00C71C43" w:rsidRDefault="00494D5B" w:rsidP="0087403D">
      <w:pPr>
        <w:jc w:val="center"/>
        <w:rPr>
          <w:rFonts w:ascii="Tahoma" w:hAnsi="Tahoma" w:cs="Tahoma"/>
          <w:lang w:val="id-ID"/>
        </w:rPr>
      </w:pPr>
      <w:r>
        <w:rPr>
          <w:b/>
          <w:sz w:val="32"/>
          <w:szCs w:val="32"/>
        </w:rPr>
        <w:t>TIMELINE PERUMAHAN ……………………</w:t>
      </w:r>
      <w:proofErr w:type="gramStart"/>
      <w:r>
        <w:rPr>
          <w:b/>
          <w:sz w:val="32"/>
          <w:szCs w:val="32"/>
        </w:rPr>
        <w:t>…..</w:t>
      </w:r>
      <w:proofErr w:type="gramEnd"/>
    </w:p>
    <w:tbl>
      <w:tblPr>
        <w:tblStyle w:val="TableGrid"/>
        <w:tblpPr w:leftFromText="180" w:rightFromText="180" w:vertAnchor="page" w:horzAnchor="margin" w:tblpXSpec="center" w:tblpY="2611"/>
        <w:tblW w:w="12036" w:type="dxa"/>
        <w:tblLayout w:type="fixed"/>
        <w:tblLook w:val="04A0" w:firstRow="1" w:lastRow="0" w:firstColumn="1" w:lastColumn="0" w:noHBand="0" w:noVBand="1"/>
      </w:tblPr>
      <w:tblGrid>
        <w:gridCol w:w="504"/>
        <w:gridCol w:w="3857"/>
        <w:gridCol w:w="306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3"/>
        <w:gridCol w:w="283"/>
        <w:gridCol w:w="283"/>
        <w:gridCol w:w="283"/>
      </w:tblGrid>
      <w:tr w:rsidR="00617FE9" w:rsidRPr="002835BD" w14:paraId="12A9059B" w14:textId="77777777" w:rsidTr="00617FE9">
        <w:trPr>
          <w:cantSplit/>
          <w:trHeight w:val="1134"/>
        </w:trPr>
        <w:tc>
          <w:tcPr>
            <w:tcW w:w="504" w:type="dxa"/>
            <w:shd w:val="clear" w:color="auto" w:fill="D5DCE4" w:themeFill="text2" w:themeFillTint="33"/>
            <w:vAlign w:val="center"/>
          </w:tcPr>
          <w:p w14:paraId="17DEBAF6" w14:textId="77777777" w:rsidR="00617FE9" w:rsidRPr="002835BD" w:rsidRDefault="00617FE9" w:rsidP="00617FE9">
            <w:pPr>
              <w:jc w:val="center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NO</w:t>
            </w:r>
          </w:p>
        </w:tc>
        <w:tc>
          <w:tcPr>
            <w:tcW w:w="3857" w:type="dxa"/>
            <w:shd w:val="clear" w:color="auto" w:fill="D5DCE4" w:themeFill="text2" w:themeFillTint="33"/>
            <w:vAlign w:val="center"/>
          </w:tcPr>
          <w:p w14:paraId="56B739FF" w14:textId="77777777" w:rsidR="00617FE9" w:rsidRDefault="00617FE9" w:rsidP="00617FE9">
            <w:pPr>
              <w:ind w:right="153"/>
              <w:jc w:val="center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PEKERJAAN</w:t>
            </w:r>
          </w:p>
          <w:p w14:paraId="4E38C22E" w14:textId="77777777" w:rsidR="00617FE9" w:rsidRPr="00494D5B" w:rsidRDefault="00617FE9" w:rsidP="00617FE9">
            <w:pPr>
              <w:ind w:right="153"/>
              <w:jc w:val="center"/>
              <w:rPr>
                <w:sz w:val="20"/>
                <w:szCs w:val="20"/>
                <w:lang w:eastAsia="ja-JP"/>
              </w:rPr>
            </w:pPr>
            <w:r w:rsidRPr="0020295D">
              <w:rPr>
                <w:b/>
                <w:bCs/>
                <w:color w:val="FF0000"/>
                <w:sz w:val="20"/>
                <w:szCs w:val="20"/>
                <w:lang w:eastAsia="ja-JP"/>
              </w:rPr>
              <w:t>(CONTOH)</w:t>
            </w:r>
          </w:p>
        </w:tc>
        <w:tc>
          <w:tcPr>
            <w:tcW w:w="306" w:type="dxa"/>
            <w:shd w:val="clear" w:color="auto" w:fill="D5DCE4" w:themeFill="text2" w:themeFillTint="33"/>
            <w:textDirection w:val="btLr"/>
            <w:vAlign w:val="center"/>
          </w:tcPr>
          <w:p w14:paraId="727E30AE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DES-19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6E1E7879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AN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22009E23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FEB- 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0CBF7903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MAR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289228D4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APR-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0A352476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MEI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33C4755F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UN-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12D78153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UL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70890F63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AGU-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552038AF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SEP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502B64D2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OKT-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2BC79E90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NOV-20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241ABEB9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DES-20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311392D4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AN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56F49DC4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FEB-21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01553E60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MAR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3E469801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APR21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354241DF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MEI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49E5CF58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UN-21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105039D0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JULI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70C6A80B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AGUS-21</w:t>
            </w:r>
          </w:p>
        </w:tc>
        <w:tc>
          <w:tcPr>
            <w:tcW w:w="284" w:type="dxa"/>
            <w:shd w:val="clear" w:color="auto" w:fill="D5DCE4" w:themeFill="text2" w:themeFillTint="33"/>
            <w:textDirection w:val="btLr"/>
            <w:vAlign w:val="center"/>
          </w:tcPr>
          <w:p w14:paraId="102992C7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SEP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25F09B9C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OKT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1A8E75CF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NOV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664A3A46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DES-21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48AA727C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d-ID"/>
              </w:rPr>
              <w:t>JAN-22</w:t>
            </w:r>
          </w:p>
        </w:tc>
        <w:tc>
          <w:tcPr>
            <w:tcW w:w="283" w:type="dxa"/>
            <w:shd w:val="clear" w:color="auto" w:fill="D5DCE4" w:themeFill="text2" w:themeFillTint="33"/>
            <w:textDirection w:val="btLr"/>
            <w:vAlign w:val="center"/>
          </w:tcPr>
          <w:p w14:paraId="4DF6DDD5" w14:textId="77777777" w:rsidR="00617FE9" w:rsidRPr="002835BD" w:rsidRDefault="00617FE9" w:rsidP="00617FE9">
            <w:pPr>
              <w:ind w:left="113" w:right="113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FEB-22</w:t>
            </w:r>
          </w:p>
        </w:tc>
      </w:tr>
      <w:tr w:rsidR="00617FE9" w:rsidRPr="002835BD" w14:paraId="4F0BA37E" w14:textId="77777777" w:rsidTr="00617FE9">
        <w:tc>
          <w:tcPr>
            <w:tcW w:w="504" w:type="dxa"/>
          </w:tcPr>
          <w:p w14:paraId="7948BAE3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 xml:space="preserve"> A</w:t>
            </w:r>
          </w:p>
        </w:tc>
        <w:tc>
          <w:tcPr>
            <w:tcW w:w="3857" w:type="dxa"/>
          </w:tcPr>
          <w:p w14:paraId="76367D6A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PEKERJAAN FASUM DAN FASOS</w:t>
            </w:r>
          </w:p>
        </w:tc>
        <w:tc>
          <w:tcPr>
            <w:tcW w:w="306" w:type="dxa"/>
          </w:tcPr>
          <w:p w14:paraId="23763B8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09D672C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2FEE44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0787A44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79B4F0C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2D862F1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FC88B0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1B89411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7B92CAC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4979E95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64F99F8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5769A74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B423EB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076C744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66B5AF6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63177DB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173F2AF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6D5F991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7803DD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5DD1A6D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4EFA6D5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14:paraId="7842216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1C09965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36D83F9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210D985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2199484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1077628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59F3ADAE" w14:textId="77777777" w:rsidTr="00617FE9">
        <w:tc>
          <w:tcPr>
            <w:tcW w:w="504" w:type="dxa"/>
          </w:tcPr>
          <w:p w14:paraId="0C8BF96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70ECD6F0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1 SALURAN DAN SANITASI LINGKUNGAN</w:t>
            </w:r>
          </w:p>
        </w:tc>
        <w:tc>
          <w:tcPr>
            <w:tcW w:w="306" w:type="dxa"/>
            <w:shd w:val="clear" w:color="auto" w:fill="8496B0" w:themeFill="text2" w:themeFillTint="99"/>
          </w:tcPr>
          <w:p w14:paraId="48FE973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69FB231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627F1A7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4126A4D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028E97A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335BFF4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B5D80C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21C99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143FF017" w14:textId="77777777" w:rsidR="00617FE9" w:rsidRPr="002835BD" w:rsidRDefault="00617FE9" w:rsidP="00617FE9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73EA5F6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15B8D8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30502445" w14:textId="77777777" w:rsidR="00617FE9" w:rsidRPr="002835BD" w:rsidRDefault="00617FE9" w:rsidP="00617FE9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D8C2A7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45A31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B8F27C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F5BAB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709960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15CDCC1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131B224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12FF308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62F45A2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5333076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67AF923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58A4B9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3582850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6B35EE4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</w:tcPr>
          <w:p w14:paraId="0F01FA8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5F3A8A45" w14:textId="77777777" w:rsidTr="00617FE9">
        <w:tc>
          <w:tcPr>
            <w:tcW w:w="504" w:type="dxa"/>
          </w:tcPr>
          <w:p w14:paraId="745ADA5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5C77AF59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2. PEMADATAN JALAN</w:t>
            </w:r>
          </w:p>
        </w:tc>
        <w:tc>
          <w:tcPr>
            <w:tcW w:w="306" w:type="dxa"/>
            <w:shd w:val="clear" w:color="auto" w:fill="8496B0" w:themeFill="text2" w:themeFillTint="99"/>
          </w:tcPr>
          <w:p w14:paraId="768EBE8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5D3008A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16C9A13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5039FEE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5BF430B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FEC08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52D4DF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614E2C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A4CFBA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5E3BB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8248D8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555B0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E926BE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242F5A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DD7EFD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019375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26DDB5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83F89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0E5635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22002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26D1E3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F2C8DA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B43149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778AA6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B2F412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EE39DC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D27E9A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08C74A1A" w14:textId="77777777" w:rsidTr="00617FE9">
        <w:tc>
          <w:tcPr>
            <w:tcW w:w="504" w:type="dxa"/>
          </w:tcPr>
          <w:p w14:paraId="63D76F8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5ADE6E8D" w14:textId="77777777" w:rsidR="00617FE9" w:rsidRPr="002835BD" w:rsidRDefault="00617FE9" w:rsidP="00617FE9">
            <w:pPr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</w:rPr>
              <w:t xml:space="preserve">3. </w:t>
            </w:r>
            <w:r w:rsidRPr="002835BD">
              <w:rPr>
                <w:sz w:val="20"/>
                <w:szCs w:val="20"/>
                <w:lang w:val="id-ID"/>
              </w:rPr>
              <w:t>PINTU MASUK</w:t>
            </w:r>
          </w:p>
        </w:tc>
        <w:tc>
          <w:tcPr>
            <w:tcW w:w="306" w:type="dxa"/>
            <w:shd w:val="clear" w:color="auto" w:fill="FFFFFF" w:themeFill="background1"/>
          </w:tcPr>
          <w:p w14:paraId="2243EF4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33EC79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A7BB51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DDEC0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7AB55BE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1A939B1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BB08F4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F746D4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092281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219FE7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A44B0F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846C0D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D61A7C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66ED17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46791D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52880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D391A8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2BBB0C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7579357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4605873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5D20A67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489DFAA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6FA54B4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344E91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5AFB19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03D90B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4E60E8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1A69604C" w14:textId="77777777" w:rsidTr="00617FE9">
        <w:tc>
          <w:tcPr>
            <w:tcW w:w="504" w:type="dxa"/>
          </w:tcPr>
          <w:p w14:paraId="607275C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221C2A55" w14:textId="77777777" w:rsidR="00617FE9" w:rsidRPr="002835BD" w:rsidRDefault="00617FE9" w:rsidP="00617FE9">
            <w:pPr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</w:rPr>
              <w:t xml:space="preserve">4. </w:t>
            </w:r>
            <w:r w:rsidRPr="002835BD">
              <w:rPr>
                <w:sz w:val="20"/>
                <w:szCs w:val="20"/>
                <w:lang w:val="id-ID"/>
              </w:rPr>
              <w:t>RTH</w:t>
            </w:r>
          </w:p>
        </w:tc>
        <w:tc>
          <w:tcPr>
            <w:tcW w:w="306" w:type="dxa"/>
            <w:shd w:val="clear" w:color="auto" w:fill="FFFFFF" w:themeFill="background1"/>
          </w:tcPr>
          <w:p w14:paraId="2D90C1B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64643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76590E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7508F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AE4FEA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097B1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CC342C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9E65D1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358EBC4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3FDA107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BB5835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6D7B59B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302ECB6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0E3D1DB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9AA727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7AF514E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27305A3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050261C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476DC8B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59B8E70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8397E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67B17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9100AA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77696F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B8B69A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E624F7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C90646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00DB4F08" w14:textId="77777777" w:rsidTr="00617FE9">
        <w:tc>
          <w:tcPr>
            <w:tcW w:w="504" w:type="dxa"/>
          </w:tcPr>
          <w:p w14:paraId="57A00E0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32467117" w14:textId="77777777" w:rsidR="00617FE9" w:rsidRPr="002835BD" w:rsidRDefault="00617FE9" w:rsidP="00617FE9">
            <w:pPr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</w:rPr>
              <w:t>5. JALAN</w:t>
            </w:r>
            <w:r w:rsidRPr="002835BD">
              <w:rPr>
                <w:sz w:val="20"/>
                <w:szCs w:val="20"/>
                <w:lang w:val="id-ID"/>
              </w:rPr>
              <w:t xml:space="preserve"> (Pengerasan Jalan)</w:t>
            </w:r>
          </w:p>
        </w:tc>
        <w:tc>
          <w:tcPr>
            <w:tcW w:w="306" w:type="dxa"/>
            <w:shd w:val="clear" w:color="auto" w:fill="FFFFFF" w:themeFill="background1"/>
          </w:tcPr>
          <w:p w14:paraId="536D5DB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B01D1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058509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717D5B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86FB8A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0BEEA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31D0676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31B73E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6F39E8B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1BA27E9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3E032D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0C1C5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AA8A14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3F1E6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A7EC69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96436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BA4ECD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11E917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CBFD6F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A61C1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2D917DB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418FE47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483D6C8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777A083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9AA35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A7812D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B77E00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01CE748B" w14:textId="77777777" w:rsidTr="00617FE9">
        <w:tc>
          <w:tcPr>
            <w:tcW w:w="504" w:type="dxa"/>
          </w:tcPr>
          <w:p w14:paraId="7873A67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3857" w:type="dxa"/>
          </w:tcPr>
          <w:p w14:paraId="07C71FA5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6. MASJID</w:t>
            </w:r>
          </w:p>
        </w:tc>
        <w:tc>
          <w:tcPr>
            <w:tcW w:w="306" w:type="dxa"/>
            <w:shd w:val="clear" w:color="auto" w:fill="FFFFFF" w:themeFill="background1"/>
          </w:tcPr>
          <w:p w14:paraId="7D15C34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F229F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3404C7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4C2F88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6C537D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FB58E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38E085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E369B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15A94F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B110C7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4817F11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5988101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3DDFFF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B0CC9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7A5A95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5EBC2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264476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143F9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0FD76EE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56C65A8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128ABE6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FB6A64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D166C4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044C25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8DFBE8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A9CE28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AB830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3359A493" w14:textId="77777777" w:rsidTr="00617FE9">
        <w:tc>
          <w:tcPr>
            <w:tcW w:w="504" w:type="dxa"/>
          </w:tcPr>
          <w:p w14:paraId="6859B988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B</w:t>
            </w:r>
          </w:p>
        </w:tc>
        <w:tc>
          <w:tcPr>
            <w:tcW w:w="3857" w:type="dxa"/>
          </w:tcPr>
          <w:p w14:paraId="552F89B9" w14:textId="77777777" w:rsidR="00617FE9" w:rsidRPr="002835BD" w:rsidRDefault="00617FE9" w:rsidP="00617FE9">
            <w:pPr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  <w:lang w:val="id-ID"/>
              </w:rPr>
              <w:t>PEMBERSIHAN LOKASI</w:t>
            </w:r>
          </w:p>
        </w:tc>
        <w:tc>
          <w:tcPr>
            <w:tcW w:w="306" w:type="dxa"/>
            <w:shd w:val="clear" w:color="auto" w:fill="FFFFFF" w:themeFill="background1"/>
          </w:tcPr>
          <w:p w14:paraId="1BC35D9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0EA4C7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784263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BA82D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53A45C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949F3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BABECD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AA16B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135B12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DA4D7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8DA59F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BB52F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4C6ACAE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37F820A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450A24E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8496B0" w:themeFill="text2" w:themeFillTint="99"/>
          </w:tcPr>
          <w:p w14:paraId="3136712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09FF11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EFAB0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804E6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84CCE1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58B07D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1B7D75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4CDB69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2E3AF3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3C535A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A7563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1A3C8C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3D81B26B" w14:textId="77777777" w:rsidTr="00617FE9">
        <w:tc>
          <w:tcPr>
            <w:tcW w:w="504" w:type="dxa"/>
          </w:tcPr>
          <w:p w14:paraId="110B7D09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C</w:t>
            </w:r>
          </w:p>
        </w:tc>
        <w:tc>
          <w:tcPr>
            <w:tcW w:w="3857" w:type="dxa"/>
          </w:tcPr>
          <w:p w14:paraId="00C88FC0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  <w:lang w:val="id-ID"/>
              </w:rPr>
              <w:t>CEK</w:t>
            </w:r>
            <w:r w:rsidRPr="002835BD">
              <w:rPr>
                <w:sz w:val="20"/>
                <w:szCs w:val="20"/>
              </w:rPr>
              <w:t xml:space="preserve"> FISIK</w:t>
            </w:r>
          </w:p>
        </w:tc>
        <w:tc>
          <w:tcPr>
            <w:tcW w:w="306" w:type="dxa"/>
            <w:shd w:val="clear" w:color="auto" w:fill="FFFFFF" w:themeFill="background1"/>
          </w:tcPr>
          <w:p w14:paraId="293F652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198AE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EF2823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7971D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610774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BBDD0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21ACB9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900C08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CE7247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6E6A6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8F5D43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DAAB5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4EC7B1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3A90F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4D7763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DF282B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414F40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42E38F4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EFCA0F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CB7D51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377618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5E6118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63C11F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989C5A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56FCBB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7CE6181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23745E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4B5C6F4A" w14:textId="77777777" w:rsidTr="00617FE9">
        <w:tc>
          <w:tcPr>
            <w:tcW w:w="504" w:type="dxa"/>
          </w:tcPr>
          <w:p w14:paraId="33A6843F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D</w:t>
            </w:r>
          </w:p>
        </w:tc>
        <w:tc>
          <w:tcPr>
            <w:tcW w:w="3857" w:type="dxa"/>
          </w:tcPr>
          <w:p w14:paraId="162C2268" w14:textId="77777777" w:rsidR="00617FE9" w:rsidRPr="002835BD" w:rsidRDefault="00617FE9" w:rsidP="00617FE9">
            <w:pPr>
              <w:rPr>
                <w:sz w:val="20"/>
                <w:szCs w:val="20"/>
              </w:rPr>
            </w:pPr>
            <w:r w:rsidRPr="002835BD">
              <w:rPr>
                <w:sz w:val="20"/>
                <w:szCs w:val="20"/>
              </w:rPr>
              <w:t>MASA PEMELIHARAAN</w:t>
            </w:r>
          </w:p>
        </w:tc>
        <w:tc>
          <w:tcPr>
            <w:tcW w:w="306" w:type="dxa"/>
            <w:shd w:val="clear" w:color="auto" w:fill="FFFFFF" w:themeFill="background1"/>
          </w:tcPr>
          <w:p w14:paraId="3630A82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AEC43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2AB589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72591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7CFD490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1A8E0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4C763B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49D7D3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BE979C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F226CE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2C7806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A94F76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E344E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D6B3F2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3C231F1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C02BB0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CDB22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138DF0F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DD2083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91B737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7A2E8A46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667BA2B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301DB639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7EE4729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1D0CC215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0D7E4E2A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41894D04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  <w:tr w:rsidR="00617FE9" w:rsidRPr="002835BD" w14:paraId="3AE949C3" w14:textId="77777777" w:rsidTr="00617FE9">
        <w:tc>
          <w:tcPr>
            <w:tcW w:w="504" w:type="dxa"/>
            <w:shd w:val="clear" w:color="auto" w:fill="FFFFFF" w:themeFill="background1"/>
          </w:tcPr>
          <w:p w14:paraId="342645BF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  <w:lang w:val="id-ID"/>
              </w:rPr>
              <w:t>E</w:t>
            </w:r>
          </w:p>
        </w:tc>
        <w:tc>
          <w:tcPr>
            <w:tcW w:w="3857" w:type="dxa"/>
            <w:shd w:val="clear" w:color="auto" w:fill="FFFFFF" w:themeFill="background1"/>
          </w:tcPr>
          <w:p w14:paraId="3B4E7E63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  <w:lang w:val="id-ID"/>
              </w:rPr>
            </w:pPr>
            <w:r w:rsidRPr="002835BD">
              <w:rPr>
                <w:sz w:val="20"/>
                <w:szCs w:val="20"/>
                <w:lang w:val="id-ID"/>
              </w:rPr>
              <w:t>PENYERAHAN FISIK</w:t>
            </w:r>
          </w:p>
        </w:tc>
        <w:tc>
          <w:tcPr>
            <w:tcW w:w="306" w:type="dxa"/>
            <w:shd w:val="clear" w:color="auto" w:fill="FFFFFF" w:themeFill="background1"/>
          </w:tcPr>
          <w:p w14:paraId="4D53792D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65C8BB1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767BEB1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0B91BF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0E3398E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23EF60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5A31A33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311F0D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080E767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3A1E4D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CA95F8B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8C31CBB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032057C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090778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7703A85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81E3CD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D0D1993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9AD7AB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150AEF6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54E62A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70EA816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530AC4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4D0D294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A2B3549" w14:textId="77777777" w:rsidR="00617FE9" w:rsidRPr="002835BD" w:rsidRDefault="00617FE9" w:rsidP="00617FE9">
            <w:pPr>
              <w:shd w:val="clear" w:color="auto" w:fill="FFFFFF" w:themeFill="background1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56A7E9DD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2C3B3E8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8496B0" w:themeFill="text2" w:themeFillTint="99"/>
          </w:tcPr>
          <w:p w14:paraId="28D97EFC" w14:textId="77777777" w:rsidR="00617FE9" w:rsidRPr="002835BD" w:rsidRDefault="00617FE9" w:rsidP="00617FE9">
            <w:pPr>
              <w:rPr>
                <w:sz w:val="20"/>
                <w:szCs w:val="20"/>
              </w:rPr>
            </w:pPr>
          </w:p>
        </w:tc>
      </w:tr>
    </w:tbl>
    <w:p w14:paraId="00215D71" w14:textId="3EC5DB69" w:rsidR="0087403D" w:rsidRDefault="0087403D" w:rsidP="00617FE9">
      <w:pPr>
        <w:rPr>
          <w:sz w:val="20"/>
          <w:szCs w:val="20"/>
          <w:lang w:val="id-ID"/>
        </w:rPr>
      </w:pPr>
    </w:p>
    <w:p w14:paraId="477F2103" w14:textId="73225012" w:rsidR="00617FE9" w:rsidRDefault="00617FE9" w:rsidP="00617FE9">
      <w:pPr>
        <w:rPr>
          <w:sz w:val="24"/>
          <w:szCs w:val="24"/>
          <w:lang w:val="id-ID"/>
        </w:rPr>
      </w:pPr>
    </w:p>
    <w:p w14:paraId="0666B688" w14:textId="2D7539C7" w:rsidR="00617FE9" w:rsidRDefault="00617FE9" w:rsidP="00617FE9">
      <w:pPr>
        <w:rPr>
          <w:sz w:val="24"/>
          <w:szCs w:val="24"/>
          <w:lang w:val="id-ID"/>
        </w:rPr>
      </w:pPr>
    </w:p>
    <w:p w14:paraId="7F1703E5" w14:textId="30FD71D6" w:rsidR="00617FE9" w:rsidRDefault="00617FE9" w:rsidP="00617FE9">
      <w:pPr>
        <w:rPr>
          <w:sz w:val="24"/>
          <w:szCs w:val="24"/>
          <w:lang w:val="id-ID"/>
        </w:rPr>
      </w:pPr>
    </w:p>
    <w:tbl>
      <w:tblPr>
        <w:tblpPr w:leftFromText="180" w:rightFromText="180" w:bottomFromText="160" w:vertAnchor="text" w:horzAnchor="page" w:tblpX="12453" w:tblpY="637"/>
        <w:tblOverlap w:val="never"/>
        <w:tblW w:w="0" w:type="auto"/>
        <w:tblLook w:val="01E0" w:firstRow="1" w:lastRow="1" w:firstColumn="1" w:lastColumn="1" w:noHBand="0" w:noVBand="0"/>
      </w:tblPr>
      <w:tblGrid>
        <w:gridCol w:w="3702"/>
      </w:tblGrid>
      <w:tr w:rsidR="00617FE9" w:rsidRPr="000173C3" w14:paraId="2008035F" w14:textId="77777777" w:rsidTr="00617FE9">
        <w:trPr>
          <w:trHeight w:val="981"/>
        </w:trPr>
        <w:tc>
          <w:tcPr>
            <w:tcW w:w="3702" w:type="dxa"/>
          </w:tcPr>
          <w:p w14:paraId="28EAF1A8" w14:textId="77777777" w:rsidR="00617FE9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</w:pPr>
            <w:r w:rsidRPr="000173C3"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  <w:t xml:space="preserve">  </w:t>
            </w:r>
          </w:p>
          <w:p w14:paraId="58459238" w14:textId="77777777" w:rsidR="00617FE9" w:rsidRPr="00494D5B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="Times New Roman" w:eastAsia="Calibri" w:hAnsi="Times New Roman" w:cs="Times New Roman"/>
                <w:bCs/>
                <w:spacing w:val="3"/>
                <w:sz w:val="24"/>
                <w:szCs w:val="24"/>
                <w:lang w:val="id-ID"/>
              </w:rPr>
            </w:pPr>
            <w:r w:rsidRPr="000173C3"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  <w:t xml:space="preserve"> </w:t>
            </w:r>
            <w:r w:rsidRPr="00494D5B">
              <w:rPr>
                <w:rFonts w:ascii="Times New Roman" w:hAnsi="Times New Roman" w:cs="Times New Roman"/>
                <w:bCs/>
                <w:spacing w:val="3"/>
                <w:sz w:val="24"/>
                <w:szCs w:val="24"/>
                <w:lang w:val="sv-SE"/>
              </w:rPr>
              <w:t xml:space="preserve">Magetan, </w:t>
            </w:r>
            <w:r w:rsidRPr="00494D5B"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...... Bulan Tahun</w:t>
            </w:r>
          </w:p>
          <w:p w14:paraId="00076688" w14:textId="77777777" w:rsidR="00617FE9" w:rsidRPr="000173C3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sv-SE"/>
              </w:rPr>
            </w:pPr>
            <w:r w:rsidRPr="000173C3"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  <w:t xml:space="preserve">             </w:t>
            </w:r>
            <w:r w:rsidRPr="000173C3"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sv-SE"/>
              </w:rPr>
              <w:t>Hormat Kami,</w:t>
            </w:r>
          </w:p>
          <w:p w14:paraId="36F5305F" w14:textId="77777777" w:rsidR="00617FE9" w:rsidRPr="00E10C03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id-ID"/>
              </w:rPr>
              <w:t xml:space="preserve">  </w:t>
            </w:r>
            <w:r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sv-SE"/>
              </w:rPr>
              <w:t>PT. ................................</w:t>
            </w:r>
          </w:p>
          <w:p w14:paraId="774D727E" w14:textId="77777777" w:rsidR="00617FE9" w:rsidRPr="000173C3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lang w:val="sv-SE"/>
              </w:rPr>
            </w:pPr>
          </w:p>
          <w:p w14:paraId="712E4C46" w14:textId="77777777" w:rsidR="00617FE9" w:rsidRPr="00ED6450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u w:val="single"/>
                <w:lang w:val="id-ID"/>
              </w:rPr>
            </w:pPr>
          </w:p>
          <w:p w14:paraId="1831070D" w14:textId="77777777" w:rsidR="00617FE9" w:rsidRPr="000173C3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Cs/>
                <w:spacing w:val="3"/>
                <w:sz w:val="24"/>
                <w:szCs w:val="24"/>
                <w:u w:val="single"/>
                <w:lang w:val="id-ID"/>
              </w:rPr>
            </w:pPr>
          </w:p>
          <w:p w14:paraId="09F8920F" w14:textId="294D9019" w:rsidR="00617FE9" w:rsidRPr="00617FE9" w:rsidRDefault="00617FE9" w:rsidP="00617FE9">
            <w:pPr>
              <w:overflowPunct w:val="0"/>
              <w:autoSpaceDE w:val="0"/>
              <w:autoSpaceDN w:val="0"/>
              <w:mirrorIndents/>
              <w:rPr>
                <w:rFonts w:asciiTheme="majorBidi" w:hAnsiTheme="majorBidi" w:cstheme="majorBidi"/>
                <w:b/>
                <w:spacing w:val="3"/>
                <w:sz w:val="24"/>
                <w:szCs w:val="24"/>
                <w:u w:val="single"/>
                <w:lang w:val="id-ID"/>
              </w:rPr>
            </w:pPr>
            <w:r w:rsidRPr="000173C3">
              <w:rPr>
                <w:rFonts w:asciiTheme="majorBidi" w:hAnsiTheme="majorBidi" w:cstheme="majorBidi"/>
                <w:b/>
                <w:spacing w:val="3"/>
                <w:sz w:val="24"/>
                <w:szCs w:val="24"/>
                <w:lang w:val="id-ID"/>
              </w:rPr>
              <w:t xml:space="preserve">    </w:t>
            </w:r>
            <w:r>
              <w:rPr>
                <w:rFonts w:asciiTheme="majorBidi" w:hAnsiTheme="majorBidi" w:cstheme="majorBidi"/>
                <w:b/>
                <w:spacing w:val="3"/>
                <w:sz w:val="24"/>
                <w:szCs w:val="24"/>
                <w:lang w:val="id-ID"/>
              </w:rPr>
              <w:t xml:space="preserve">     </w:t>
            </w:r>
            <w:r>
              <w:rPr>
                <w:rFonts w:asciiTheme="majorBidi" w:hAnsiTheme="majorBidi" w:cstheme="majorBidi"/>
                <w:b/>
                <w:spacing w:val="3"/>
                <w:sz w:val="24"/>
                <w:szCs w:val="24"/>
                <w:u w:val="single"/>
                <w:lang w:val="id-ID"/>
              </w:rPr>
              <w:t>..................................</w:t>
            </w:r>
          </w:p>
        </w:tc>
      </w:tr>
    </w:tbl>
    <w:p w14:paraId="4EE83F01" w14:textId="77777777" w:rsidR="00617FE9" w:rsidRDefault="00617FE9" w:rsidP="0005483B">
      <w:pPr>
        <w:overflowPunct w:val="0"/>
        <w:autoSpaceDE w:val="0"/>
        <w:autoSpaceDN w:val="0"/>
        <w:mirrorIndents/>
        <w:rPr>
          <w:rFonts w:asciiTheme="majorBidi" w:hAnsiTheme="majorBidi" w:cstheme="majorBidi"/>
          <w:bCs/>
          <w:spacing w:val="3"/>
          <w:sz w:val="24"/>
          <w:szCs w:val="24"/>
          <w:lang w:val="id-ID"/>
        </w:rPr>
        <w:sectPr w:rsidR="00617FE9" w:rsidSect="00617FE9">
          <w:pgSz w:w="18711" w:h="12191" w:orient="landscape" w:code="9"/>
          <w:pgMar w:top="1440" w:right="1440" w:bottom="1440" w:left="1440" w:header="720" w:footer="227" w:gutter="0"/>
          <w:cols w:space="720"/>
          <w:docGrid w:linePitch="360"/>
        </w:sectPr>
      </w:pPr>
    </w:p>
    <w:p w14:paraId="182775BF" w14:textId="6C0BFD70" w:rsidR="00A1467E" w:rsidRPr="00617FE9" w:rsidRDefault="00A1467E" w:rsidP="00617FE9">
      <w:pPr>
        <w:rPr>
          <w:sz w:val="24"/>
          <w:szCs w:val="24"/>
          <w:lang w:val="id-ID"/>
        </w:rPr>
      </w:pPr>
    </w:p>
    <w:sectPr w:rsidR="00A1467E" w:rsidRPr="00617FE9" w:rsidSect="0023247C">
      <w:pgSz w:w="12191" w:h="18711" w:code="9"/>
      <w:pgMar w:top="1440" w:right="1440" w:bottom="1440" w:left="1440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D27B0" w14:textId="77777777" w:rsidR="00B7645D" w:rsidRDefault="00B7645D" w:rsidP="00843DAB">
      <w:pPr>
        <w:spacing w:after="0" w:line="240" w:lineRule="auto"/>
      </w:pPr>
      <w:r>
        <w:separator/>
      </w:r>
    </w:p>
  </w:endnote>
  <w:endnote w:type="continuationSeparator" w:id="0">
    <w:p w14:paraId="30D397B1" w14:textId="77777777" w:rsidR="00B7645D" w:rsidRDefault="00B7645D" w:rsidP="00843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A0094" w14:textId="77777777" w:rsidR="00B7645D" w:rsidRDefault="00B7645D" w:rsidP="00843DAB">
      <w:pPr>
        <w:spacing w:after="0" w:line="240" w:lineRule="auto"/>
      </w:pPr>
      <w:r>
        <w:separator/>
      </w:r>
    </w:p>
  </w:footnote>
  <w:footnote w:type="continuationSeparator" w:id="0">
    <w:p w14:paraId="4D653572" w14:textId="77777777" w:rsidR="00B7645D" w:rsidRDefault="00B7645D" w:rsidP="00843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0FA25" w14:textId="109E0101" w:rsidR="00843DAB" w:rsidRPr="00DB6F06" w:rsidRDefault="00DB6F06" w:rsidP="00DB6F06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D2DF94" wp14:editId="66D459E1">
              <wp:simplePos x="0" y="0"/>
              <wp:positionH relativeFrom="column">
                <wp:posOffset>2190750</wp:posOffset>
              </wp:positionH>
              <wp:positionV relativeFrom="paragraph">
                <wp:posOffset>-234950</wp:posOffset>
              </wp:positionV>
              <wp:extent cx="1809750" cy="565150"/>
              <wp:effectExtent l="0" t="0" r="19050" b="2540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9750" cy="5651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09078EE4" w14:textId="7B890692" w:rsidR="00DB6F06" w:rsidRDefault="00DB6F06" w:rsidP="00DB6F06">
                          <w:pPr>
                            <w:jc w:val="center"/>
                          </w:pPr>
                          <w:r w:rsidRPr="00DB6F06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KOP P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2DF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72.5pt;margin-top:-18.5pt;width:142.5pt;height:4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" fillcolor="white [3201]" strokeweight=".5pt">
              <v:textbox>
                <w:txbxContent>
                  <w:p w14:paraId="09078EE4" w14:textId="7B890692" w:rsidR="00DB6F06" w:rsidRDefault="00DB6F06" w:rsidP="00DB6F06">
                    <w:pPr>
                      <w:jc w:val="center"/>
                    </w:pPr>
                    <w:r w:rsidRPr="00DB6F06">
                      <w:rPr>
                        <w:b/>
                        <w:bCs/>
                        <w:sz w:val="36"/>
                        <w:szCs w:val="36"/>
                      </w:rPr>
                      <w:t>KOP PT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9F6"/>
    <w:multiLevelType w:val="hybridMultilevel"/>
    <w:tmpl w:val="CB90FA3C"/>
    <w:lvl w:ilvl="0" w:tplc="F5741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902A4E"/>
    <w:multiLevelType w:val="hybridMultilevel"/>
    <w:tmpl w:val="1B0A8F4C"/>
    <w:lvl w:ilvl="0" w:tplc="98463712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F642F2"/>
    <w:multiLevelType w:val="hybridMultilevel"/>
    <w:tmpl w:val="06E006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643D0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12F79"/>
    <w:multiLevelType w:val="hybridMultilevel"/>
    <w:tmpl w:val="E0C8DBC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75E78"/>
    <w:multiLevelType w:val="hybridMultilevel"/>
    <w:tmpl w:val="177C419C"/>
    <w:lvl w:ilvl="0" w:tplc="53567D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C41B2A"/>
    <w:multiLevelType w:val="hybridMultilevel"/>
    <w:tmpl w:val="7E248960"/>
    <w:lvl w:ilvl="0" w:tplc="59F09ED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ED138E0"/>
    <w:multiLevelType w:val="hybridMultilevel"/>
    <w:tmpl w:val="994204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61650"/>
    <w:multiLevelType w:val="hybridMultilevel"/>
    <w:tmpl w:val="D506ECD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25DD8"/>
    <w:multiLevelType w:val="hybridMultilevel"/>
    <w:tmpl w:val="5AC00B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92502"/>
    <w:multiLevelType w:val="hybridMultilevel"/>
    <w:tmpl w:val="1390C26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901D63"/>
    <w:multiLevelType w:val="hybridMultilevel"/>
    <w:tmpl w:val="8C2E3E1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8535E"/>
    <w:multiLevelType w:val="hybridMultilevel"/>
    <w:tmpl w:val="2D626AB6"/>
    <w:lvl w:ilvl="0" w:tplc="F8F68BB6">
      <w:start w:val="4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0C1E2D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67A6B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23061"/>
    <w:multiLevelType w:val="hybridMultilevel"/>
    <w:tmpl w:val="7C4294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291488">
    <w:abstractNumId w:val="7"/>
  </w:num>
  <w:num w:numId="2" w16cid:durableId="1141575367">
    <w:abstractNumId w:val="13"/>
  </w:num>
  <w:num w:numId="3" w16cid:durableId="352463489">
    <w:abstractNumId w:val="0"/>
  </w:num>
  <w:num w:numId="4" w16cid:durableId="1070421411">
    <w:abstractNumId w:val="5"/>
  </w:num>
  <w:num w:numId="5" w16cid:durableId="1600985044">
    <w:abstractNumId w:val="6"/>
  </w:num>
  <w:num w:numId="6" w16cid:durableId="1012754812">
    <w:abstractNumId w:val="14"/>
  </w:num>
  <w:num w:numId="7" w16cid:durableId="636839944">
    <w:abstractNumId w:val="3"/>
  </w:num>
  <w:num w:numId="8" w16cid:durableId="1437291968">
    <w:abstractNumId w:val="1"/>
  </w:num>
  <w:num w:numId="9" w16cid:durableId="1292517468">
    <w:abstractNumId w:val="10"/>
  </w:num>
  <w:num w:numId="10" w16cid:durableId="1351951273">
    <w:abstractNumId w:val="8"/>
  </w:num>
  <w:num w:numId="11" w16cid:durableId="1669286301">
    <w:abstractNumId w:val="4"/>
  </w:num>
  <w:num w:numId="12" w16cid:durableId="1276906720">
    <w:abstractNumId w:val="9"/>
  </w:num>
  <w:num w:numId="13" w16cid:durableId="591209551">
    <w:abstractNumId w:val="15"/>
  </w:num>
  <w:num w:numId="14" w16cid:durableId="1543397658">
    <w:abstractNumId w:val="2"/>
  </w:num>
  <w:num w:numId="15" w16cid:durableId="1613779310">
    <w:abstractNumId w:val="11"/>
  </w:num>
  <w:num w:numId="16" w16cid:durableId="24526371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zMztTS1NLY0MjBQ0lEKTi0uzszPAykwqgUAkl1eFiwAAAA="/>
  </w:docVars>
  <w:rsids>
    <w:rsidRoot w:val="00843DAB"/>
    <w:rsid w:val="000043F6"/>
    <w:rsid w:val="00005E62"/>
    <w:rsid w:val="00025EFA"/>
    <w:rsid w:val="0002683D"/>
    <w:rsid w:val="0003690D"/>
    <w:rsid w:val="00041CBC"/>
    <w:rsid w:val="00046C6D"/>
    <w:rsid w:val="00057567"/>
    <w:rsid w:val="00075D8A"/>
    <w:rsid w:val="00084EE6"/>
    <w:rsid w:val="00086A71"/>
    <w:rsid w:val="000B165D"/>
    <w:rsid w:val="000B3D0A"/>
    <w:rsid w:val="00100E26"/>
    <w:rsid w:val="00130CE7"/>
    <w:rsid w:val="00130FD8"/>
    <w:rsid w:val="001356C5"/>
    <w:rsid w:val="00182485"/>
    <w:rsid w:val="00184522"/>
    <w:rsid w:val="001A25A2"/>
    <w:rsid w:val="001A5A75"/>
    <w:rsid w:val="001B1EB4"/>
    <w:rsid w:val="001C3D81"/>
    <w:rsid w:val="001C6D5D"/>
    <w:rsid w:val="001D18D4"/>
    <w:rsid w:val="001D2B84"/>
    <w:rsid w:val="001E17CC"/>
    <w:rsid w:val="001F34F7"/>
    <w:rsid w:val="0020295D"/>
    <w:rsid w:val="00206828"/>
    <w:rsid w:val="00227E10"/>
    <w:rsid w:val="0023247C"/>
    <w:rsid w:val="0023734A"/>
    <w:rsid w:val="002505EE"/>
    <w:rsid w:val="00256DE4"/>
    <w:rsid w:val="002654A5"/>
    <w:rsid w:val="002835BD"/>
    <w:rsid w:val="00285033"/>
    <w:rsid w:val="00290AF5"/>
    <w:rsid w:val="002A4827"/>
    <w:rsid w:val="002B3960"/>
    <w:rsid w:val="002D440D"/>
    <w:rsid w:val="002E1E18"/>
    <w:rsid w:val="002E7CD3"/>
    <w:rsid w:val="0032164B"/>
    <w:rsid w:val="00346FD8"/>
    <w:rsid w:val="00354DBB"/>
    <w:rsid w:val="0038795F"/>
    <w:rsid w:val="00392FBB"/>
    <w:rsid w:val="003A2631"/>
    <w:rsid w:val="003C6BB0"/>
    <w:rsid w:val="003F1574"/>
    <w:rsid w:val="00415C6F"/>
    <w:rsid w:val="00420485"/>
    <w:rsid w:val="00427847"/>
    <w:rsid w:val="00434F31"/>
    <w:rsid w:val="004539B9"/>
    <w:rsid w:val="00494D5B"/>
    <w:rsid w:val="004A0E78"/>
    <w:rsid w:val="00502FBC"/>
    <w:rsid w:val="005033A7"/>
    <w:rsid w:val="005100A4"/>
    <w:rsid w:val="00510A02"/>
    <w:rsid w:val="00522518"/>
    <w:rsid w:val="00526E3E"/>
    <w:rsid w:val="00562F16"/>
    <w:rsid w:val="00565694"/>
    <w:rsid w:val="00567AA0"/>
    <w:rsid w:val="005752B5"/>
    <w:rsid w:val="00593B63"/>
    <w:rsid w:val="005A2E01"/>
    <w:rsid w:val="005D00A9"/>
    <w:rsid w:val="005D0E25"/>
    <w:rsid w:val="005D1BC9"/>
    <w:rsid w:val="005E45CA"/>
    <w:rsid w:val="00617FE9"/>
    <w:rsid w:val="0063021B"/>
    <w:rsid w:val="006326F6"/>
    <w:rsid w:val="006409A9"/>
    <w:rsid w:val="006738B9"/>
    <w:rsid w:val="0067536E"/>
    <w:rsid w:val="00691867"/>
    <w:rsid w:val="006A0002"/>
    <w:rsid w:val="006D56AD"/>
    <w:rsid w:val="006E1A3E"/>
    <w:rsid w:val="006F6CCB"/>
    <w:rsid w:val="00707D0A"/>
    <w:rsid w:val="0071041C"/>
    <w:rsid w:val="007117B7"/>
    <w:rsid w:val="0071515E"/>
    <w:rsid w:val="00723B78"/>
    <w:rsid w:val="007259B0"/>
    <w:rsid w:val="0075273C"/>
    <w:rsid w:val="007615F9"/>
    <w:rsid w:val="00763E9B"/>
    <w:rsid w:val="00785358"/>
    <w:rsid w:val="007877F3"/>
    <w:rsid w:val="0079000F"/>
    <w:rsid w:val="00791407"/>
    <w:rsid w:val="0079212C"/>
    <w:rsid w:val="00796D52"/>
    <w:rsid w:val="007A0439"/>
    <w:rsid w:val="007A78F8"/>
    <w:rsid w:val="007B3108"/>
    <w:rsid w:val="007C7C90"/>
    <w:rsid w:val="007D7D01"/>
    <w:rsid w:val="007E09BE"/>
    <w:rsid w:val="007E3E4F"/>
    <w:rsid w:val="0081002A"/>
    <w:rsid w:val="008121C9"/>
    <w:rsid w:val="008164BF"/>
    <w:rsid w:val="00834479"/>
    <w:rsid w:val="00840103"/>
    <w:rsid w:val="00843DAB"/>
    <w:rsid w:val="0087403D"/>
    <w:rsid w:val="008A2D12"/>
    <w:rsid w:val="008C19B2"/>
    <w:rsid w:val="008E4DB0"/>
    <w:rsid w:val="008F4132"/>
    <w:rsid w:val="00900729"/>
    <w:rsid w:val="00903291"/>
    <w:rsid w:val="009200EC"/>
    <w:rsid w:val="009248A0"/>
    <w:rsid w:val="009551DF"/>
    <w:rsid w:val="00956DE2"/>
    <w:rsid w:val="009845AE"/>
    <w:rsid w:val="00991207"/>
    <w:rsid w:val="009923C1"/>
    <w:rsid w:val="00995CC8"/>
    <w:rsid w:val="009A6966"/>
    <w:rsid w:val="009B54FC"/>
    <w:rsid w:val="009C45BF"/>
    <w:rsid w:val="009D0F8A"/>
    <w:rsid w:val="009E2DF0"/>
    <w:rsid w:val="00A1467E"/>
    <w:rsid w:val="00A26BFE"/>
    <w:rsid w:val="00A62563"/>
    <w:rsid w:val="00A95A9A"/>
    <w:rsid w:val="00AA259D"/>
    <w:rsid w:val="00AC561B"/>
    <w:rsid w:val="00AC5AA0"/>
    <w:rsid w:val="00AE6D6C"/>
    <w:rsid w:val="00AF4A2F"/>
    <w:rsid w:val="00AF69FA"/>
    <w:rsid w:val="00B477EB"/>
    <w:rsid w:val="00B62198"/>
    <w:rsid w:val="00B7645D"/>
    <w:rsid w:val="00B830CC"/>
    <w:rsid w:val="00BA4700"/>
    <w:rsid w:val="00BB5004"/>
    <w:rsid w:val="00BB534C"/>
    <w:rsid w:val="00C026EA"/>
    <w:rsid w:val="00C11184"/>
    <w:rsid w:val="00C27D6F"/>
    <w:rsid w:val="00C3572E"/>
    <w:rsid w:val="00C44E74"/>
    <w:rsid w:val="00C81557"/>
    <w:rsid w:val="00C83FF0"/>
    <w:rsid w:val="00CB231E"/>
    <w:rsid w:val="00CC02E8"/>
    <w:rsid w:val="00CD0261"/>
    <w:rsid w:val="00CF2AC0"/>
    <w:rsid w:val="00D22254"/>
    <w:rsid w:val="00D26E7D"/>
    <w:rsid w:val="00D53971"/>
    <w:rsid w:val="00D7331A"/>
    <w:rsid w:val="00DA6804"/>
    <w:rsid w:val="00DB6F06"/>
    <w:rsid w:val="00DD604D"/>
    <w:rsid w:val="00DF1C03"/>
    <w:rsid w:val="00E043C5"/>
    <w:rsid w:val="00E062F6"/>
    <w:rsid w:val="00E10C03"/>
    <w:rsid w:val="00E256C4"/>
    <w:rsid w:val="00E26B1D"/>
    <w:rsid w:val="00E302E9"/>
    <w:rsid w:val="00E81E0B"/>
    <w:rsid w:val="00E947FA"/>
    <w:rsid w:val="00EB30B6"/>
    <w:rsid w:val="00EC0B15"/>
    <w:rsid w:val="00EC0E8C"/>
    <w:rsid w:val="00ED6EDE"/>
    <w:rsid w:val="00EF5637"/>
    <w:rsid w:val="00F02A81"/>
    <w:rsid w:val="00F07174"/>
    <w:rsid w:val="00F07532"/>
    <w:rsid w:val="00F30DEF"/>
    <w:rsid w:val="00F46C21"/>
    <w:rsid w:val="00F62954"/>
    <w:rsid w:val="00FD49BD"/>
    <w:rsid w:val="00FD7B85"/>
    <w:rsid w:val="00FE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DF6F4"/>
  <w15:docId w15:val="{D88082C0-E8E5-474A-89F5-B37A2255B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3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DAB"/>
  </w:style>
  <w:style w:type="paragraph" w:styleId="Footer">
    <w:name w:val="footer"/>
    <w:basedOn w:val="Normal"/>
    <w:link w:val="FooterChar"/>
    <w:uiPriority w:val="99"/>
    <w:unhideWhenUsed/>
    <w:rsid w:val="00843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DAB"/>
  </w:style>
  <w:style w:type="paragraph" w:styleId="ListParagraph">
    <w:name w:val="List Paragraph"/>
    <w:basedOn w:val="Normal"/>
    <w:uiPriority w:val="34"/>
    <w:qFormat/>
    <w:rsid w:val="009912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4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4F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00E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 INDIEGLO -</dc:creator>
  <cp:lastModifiedBy>Nila Sutra</cp:lastModifiedBy>
  <cp:revision>11</cp:revision>
  <cp:lastPrinted>2022-02-22T08:12:00Z</cp:lastPrinted>
  <dcterms:created xsi:type="dcterms:W3CDTF">2022-02-22T04:11:00Z</dcterms:created>
  <dcterms:modified xsi:type="dcterms:W3CDTF">2022-07-11T05:14:00Z</dcterms:modified>
</cp:coreProperties>
</file>